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3C6561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Name.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 xml:space="preserve">Jai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alhotra</w:t>
      </w:r>
      <w:proofErr w:type="spellEnd"/>
      <w:r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 w:rsidR="004D63F9"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9915102021</w:t>
      </w:r>
      <w:r w:rsidR="00274FB8">
        <w:rPr>
          <w:rFonts w:ascii="Times New Roman" w:hAnsi="Times New Roman" w:cs="Times New Roman"/>
          <w:sz w:val="28"/>
          <w:szCs w:val="28"/>
        </w:rPr>
        <w:t xml:space="preserve">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Batch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E7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3C6561">
        <w:rPr>
          <w:rFonts w:ascii="Times New Roman" w:hAnsi="Times New Roman" w:cs="Times New Roman"/>
          <w:b/>
          <w:bCs/>
          <w:sz w:val="28"/>
          <w:szCs w:val="28"/>
        </w:rPr>
        <w:t>act No.       +91</w:t>
      </w:r>
      <w:r w:rsidR="003C6561">
        <w:rPr>
          <w:rFonts w:ascii="Times New Roman" w:hAnsi="Times New Roman" w:cs="Times New Roman"/>
          <w:sz w:val="28"/>
          <w:szCs w:val="28"/>
        </w:rPr>
        <w:t xml:space="preserve"> 9910679403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gramStart"/>
      <w:r w:rsidR="009C5B99">
        <w:rPr>
          <w:rFonts w:ascii="Times New Roman" w:hAnsi="Times New Roman" w:cs="Times New Roman"/>
          <w:b/>
          <w:bCs/>
          <w:sz w:val="28"/>
          <w:szCs w:val="28"/>
        </w:rPr>
        <w:t>Profile</w:t>
      </w:r>
      <w:r w:rsidR="003C6561">
        <w:rPr>
          <w:rFonts w:ascii="Times New Roman" w:hAnsi="Times New Roman" w:cs="Times New Roman"/>
          <w:sz w:val="28"/>
          <w:szCs w:val="28"/>
        </w:rPr>
        <w:t xml:space="preserve">  Infosys</w:t>
      </w:r>
      <w:proofErr w:type="gramEnd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3C656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57FA0" w:rsidRPr="00057FA0" w:rsidRDefault="00057FA0" w:rsidP="00057FA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QUESTIONS</w:t>
      </w:r>
    </w:p>
    <w:p w:rsidR="003C6561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ll me about your internship </w:t>
      </w:r>
      <w:proofErr w:type="gramStart"/>
      <w:r>
        <w:rPr>
          <w:rFonts w:ascii="Times New Roman" w:hAnsi="Times New Roman" w:cs="Times New Roman"/>
          <w:sz w:val="24"/>
          <w:szCs w:val="24"/>
        </w:rPr>
        <w:t>project 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Health Management Database System for the firm)</w:t>
      </w:r>
    </w:p>
    <w:p w:rsidR="003C6561" w:rsidRPr="003C6561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technology did you use i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roject 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visual studio application using C#)</w:t>
      </w:r>
    </w:p>
    <w:p w:rsidR="003C6561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have used Access Database in your </w:t>
      </w:r>
      <w:proofErr w:type="gramStart"/>
      <w:r>
        <w:rPr>
          <w:rFonts w:ascii="Times New Roman" w:hAnsi="Times New Roman" w:cs="Times New Roman"/>
          <w:sz w:val="24"/>
          <w:szCs w:val="24"/>
        </w:rPr>
        <w:t>project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n you make a similar project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base?</w:t>
      </w:r>
    </w:p>
    <w:p w:rsidR="003C6561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extension of access database? (.</w:t>
      </w:r>
      <w:proofErr w:type="spellStart"/>
      <w:r>
        <w:rPr>
          <w:rFonts w:ascii="Times New Roman" w:hAnsi="Times New Roman" w:cs="Times New Roman"/>
          <w:sz w:val="24"/>
          <w:szCs w:val="24"/>
        </w:rPr>
        <w:t>accdb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3C6561" w:rsidRPr="003C6561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can you improve your project if it has to be used for a firm requiring secure online systems?</w:t>
      </w:r>
    </w:p>
    <w:p w:rsidR="003C6561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ll programming languages you are aware of?</w:t>
      </w:r>
    </w:p>
    <w:p w:rsidR="003C6561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access modifiers?</w:t>
      </w:r>
    </w:p>
    <w:p w:rsidR="003C6561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are pointers different to linked list?</w:t>
      </w:r>
    </w:p>
    <w:p w:rsidR="004D63F9" w:rsidRDefault="003C6561" w:rsidP="003C656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suppose, we train you in some technology during the training, but we give a you project involving different technology</w:t>
      </w:r>
      <w:r w:rsidR="00057FA0">
        <w:rPr>
          <w:rFonts w:ascii="Times New Roman" w:hAnsi="Times New Roman" w:cs="Times New Roman"/>
          <w:sz w:val="24"/>
          <w:szCs w:val="24"/>
        </w:rPr>
        <w:t xml:space="preserve"> would you be able to handle the project and work on </w:t>
      </w:r>
      <w:proofErr w:type="gramStart"/>
      <w:r w:rsidR="00057FA0">
        <w:rPr>
          <w:rFonts w:ascii="Times New Roman" w:hAnsi="Times New Roman" w:cs="Times New Roman"/>
          <w:sz w:val="24"/>
          <w:szCs w:val="24"/>
        </w:rPr>
        <w:t>it ?</w:t>
      </w:r>
      <w:proofErr w:type="gramEnd"/>
    </w:p>
    <w:p w:rsidR="004D63F9" w:rsidRDefault="00057FA0" w:rsidP="00057FA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 QUESTIONS</w:t>
      </w:r>
    </w:p>
    <w:p w:rsidR="004D63F9" w:rsidRDefault="00057FA0" w:rsidP="00057FA0">
      <w:pPr>
        <w:pStyle w:val="ListParagraph"/>
        <w:numPr>
          <w:ilvl w:val="0"/>
          <w:numId w:val="5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something about yourself?</w:t>
      </w:r>
    </w:p>
    <w:p w:rsidR="00057FA0" w:rsidRDefault="00057FA0" w:rsidP="00057FA0">
      <w:pPr>
        <w:pStyle w:val="ListParagraph"/>
        <w:numPr>
          <w:ilvl w:val="0"/>
          <w:numId w:val="5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does family originally belong from?</w:t>
      </w:r>
    </w:p>
    <w:p w:rsidR="00057FA0" w:rsidRDefault="00057FA0" w:rsidP="00057FA0">
      <w:pPr>
        <w:pStyle w:val="ListParagraph"/>
        <w:numPr>
          <w:ilvl w:val="0"/>
          <w:numId w:val="5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want to join Infosys?</w:t>
      </w:r>
    </w:p>
    <w:p w:rsidR="00057FA0" w:rsidRPr="00057FA0" w:rsidRDefault="00057FA0" w:rsidP="00057FA0">
      <w:pPr>
        <w:pStyle w:val="ListParagraph"/>
        <w:numPr>
          <w:ilvl w:val="0"/>
          <w:numId w:val="5"/>
        </w:numPr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you be able to relocate to different cities across India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81A35"/>
    <w:multiLevelType w:val="hybridMultilevel"/>
    <w:tmpl w:val="11BA7C3E"/>
    <w:lvl w:ilvl="0" w:tplc="A000AE44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4A863B53"/>
    <w:multiLevelType w:val="hybridMultilevel"/>
    <w:tmpl w:val="7286F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4D58BD"/>
    <w:multiLevelType w:val="hybridMultilevel"/>
    <w:tmpl w:val="2836FBC2"/>
    <w:lvl w:ilvl="0" w:tplc="0630C80E">
      <w:start w:val="1"/>
      <w:numFmt w:val="decimal"/>
      <w:lvlText w:val="%1."/>
      <w:lvlJc w:val="left"/>
      <w:pPr>
        <w:ind w:left="-207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">
    <w:nsid w:val="54CE1B52"/>
    <w:multiLevelType w:val="hybridMultilevel"/>
    <w:tmpl w:val="C3901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AF660F"/>
    <w:multiLevelType w:val="hybridMultilevel"/>
    <w:tmpl w:val="D8C0CDE2"/>
    <w:lvl w:ilvl="0" w:tplc="650E50BE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57FA0"/>
    <w:rsid w:val="00274FB8"/>
    <w:rsid w:val="003C6561"/>
    <w:rsid w:val="004D63F9"/>
    <w:rsid w:val="00735037"/>
    <w:rsid w:val="00810F0C"/>
    <w:rsid w:val="009C5B99"/>
    <w:rsid w:val="009C6189"/>
    <w:rsid w:val="00AD3F36"/>
    <w:rsid w:val="00C914ED"/>
    <w:rsid w:val="00DB2E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2E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5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JAI MALHOTRA</cp:lastModifiedBy>
  <cp:revision>2</cp:revision>
  <dcterms:created xsi:type="dcterms:W3CDTF">2019-01-02T17:27:00Z</dcterms:created>
  <dcterms:modified xsi:type="dcterms:W3CDTF">2019-01-02T17:27:00Z</dcterms:modified>
</cp:coreProperties>
</file>